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98EB6" w14:textId="24CDA4CD" w:rsidR="00510ED8" w:rsidRPr="007B390A" w:rsidRDefault="00E77FD0">
      <w:pPr>
        <w:rPr>
          <w:b/>
          <w:bCs/>
          <w:sz w:val="30"/>
          <w:szCs w:val="36"/>
        </w:rPr>
      </w:pPr>
      <w:r w:rsidRPr="007B390A">
        <w:rPr>
          <w:b/>
          <w:bCs/>
          <w:sz w:val="30"/>
          <w:szCs w:val="36"/>
        </w:rPr>
        <w:t>User Requirement</w:t>
      </w:r>
      <w:r w:rsidR="00DF2327">
        <w:rPr>
          <w:b/>
          <w:bCs/>
          <w:sz w:val="30"/>
          <w:szCs w:val="36"/>
        </w:rPr>
        <w:t>s with System requirement</w:t>
      </w:r>
      <w:r w:rsidR="00367311">
        <w:rPr>
          <w:b/>
          <w:bCs/>
          <w:sz w:val="30"/>
          <w:szCs w:val="36"/>
        </w:rPr>
        <w:t>s</w:t>
      </w:r>
      <w:r w:rsidR="00DF2327">
        <w:rPr>
          <w:b/>
          <w:bCs/>
          <w:sz w:val="30"/>
          <w:szCs w:val="36"/>
        </w:rPr>
        <w:t>.</w:t>
      </w:r>
    </w:p>
    <w:p w14:paraId="1563A992" w14:textId="495FA859" w:rsidR="002A4588" w:rsidRDefault="00E77FD0" w:rsidP="002A4588">
      <w:r w:rsidRPr="00E77FD0">
        <w:rPr>
          <w:b/>
          <w:bCs/>
        </w:rPr>
        <w:t>URS-</w:t>
      </w:r>
      <w:r w:rsidR="0082611C" w:rsidRPr="00E77FD0">
        <w:rPr>
          <w:b/>
          <w:bCs/>
        </w:rPr>
        <w:t>01</w:t>
      </w:r>
      <w:r w:rsidR="0082611C">
        <w:rPr>
          <w:b/>
          <w:bCs/>
        </w:rPr>
        <w:t>:</w:t>
      </w:r>
      <w:r>
        <w:rPr>
          <w:b/>
          <w:bCs/>
        </w:rPr>
        <w:t xml:space="preserve"> </w:t>
      </w:r>
      <w:r>
        <w:t xml:space="preserve">The </w:t>
      </w:r>
      <w:r w:rsidR="00150F2E">
        <w:t xml:space="preserve">registered </w:t>
      </w:r>
      <w:r>
        <w:t>user can log in to administrator page</w:t>
      </w:r>
      <w:r w:rsidR="00DF2327">
        <w:t>.</w:t>
      </w:r>
    </w:p>
    <w:p w14:paraId="1D92C753" w14:textId="6769FDB8" w:rsidR="00320B99" w:rsidRDefault="00320B99" w:rsidP="002A4588">
      <w:r>
        <w:tab/>
      </w:r>
      <w:r w:rsidRPr="0082611C">
        <w:rPr>
          <w:b/>
          <w:bCs/>
        </w:rPr>
        <w:t>SRS-</w:t>
      </w:r>
      <w:r w:rsidR="0082611C" w:rsidRPr="0082611C">
        <w:rPr>
          <w:b/>
          <w:bCs/>
        </w:rPr>
        <w:t>1:</w:t>
      </w:r>
      <w:r>
        <w:t xml:space="preserve"> The system shall provide a login page for users.</w:t>
      </w:r>
    </w:p>
    <w:p w14:paraId="5C6FE78D" w14:textId="3275B970" w:rsidR="00A2513D" w:rsidRDefault="00320B99" w:rsidP="00A2513D">
      <w:pPr>
        <w:ind w:left="720"/>
      </w:pPr>
      <w:r>
        <w:rPr>
          <w:b/>
          <w:bCs/>
        </w:rPr>
        <w:t>SRS-</w:t>
      </w:r>
      <w:r w:rsidR="0082611C">
        <w:rPr>
          <w:b/>
          <w:bCs/>
        </w:rPr>
        <w:t>2:</w:t>
      </w:r>
      <w:r w:rsidR="002A4588">
        <w:t xml:space="preserve"> The system shall provide </w:t>
      </w:r>
      <w:r w:rsidR="00F56FBD">
        <w:t xml:space="preserve">an input </w:t>
      </w:r>
      <w:r w:rsidR="002A4588">
        <w:t>interface</w:t>
      </w:r>
      <w:r w:rsidR="00F56FBD">
        <w:t xml:space="preserve"> (e.g. text box) for users to input the username and password.</w:t>
      </w:r>
    </w:p>
    <w:p w14:paraId="4C86760B" w14:textId="34F90B9C" w:rsidR="00A2513D" w:rsidRDefault="00320B99" w:rsidP="00A2513D">
      <w:pPr>
        <w:ind w:left="720"/>
      </w:pPr>
      <w:r>
        <w:rPr>
          <w:b/>
          <w:bCs/>
        </w:rPr>
        <w:t>SRS-</w:t>
      </w:r>
      <w:r w:rsidR="0082611C">
        <w:rPr>
          <w:b/>
          <w:bCs/>
        </w:rPr>
        <w:t>3:</w:t>
      </w:r>
      <w:r w:rsidR="002A4588">
        <w:t xml:space="preserve"> The system shall </w:t>
      </w:r>
      <w:r w:rsidR="00F56FBD">
        <w:t>authenticate</w:t>
      </w:r>
      <w:r w:rsidR="002A4588">
        <w:t xml:space="preserve"> username and password </w:t>
      </w:r>
      <w:r w:rsidR="00F56FBD">
        <w:t>of user</w:t>
      </w:r>
      <w:r w:rsidR="00844319">
        <w:t>.</w:t>
      </w:r>
    </w:p>
    <w:p w14:paraId="534C13D2" w14:textId="4BDC8C59" w:rsidR="00A2513D" w:rsidRDefault="00320B99" w:rsidP="00A2513D">
      <w:pPr>
        <w:ind w:left="720"/>
      </w:pPr>
      <w:r>
        <w:rPr>
          <w:b/>
          <w:bCs/>
        </w:rPr>
        <w:t>SRS-</w:t>
      </w:r>
      <w:r w:rsidR="0082611C">
        <w:rPr>
          <w:b/>
          <w:bCs/>
        </w:rPr>
        <w:t>4:</w:t>
      </w:r>
      <w:r w:rsidR="002A4588">
        <w:t xml:space="preserve"> The system shall </w:t>
      </w:r>
      <w:r w:rsidR="00F56FBD">
        <w:t xml:space="preserve">provide the </w:t>
      </w:r>
      <w:r w:rsidR="00905DD5">
        <w:t>main</w:t>
      </w:r>
      <w:r w:rsidR="00844319">
        <w:t xml:space="preserve"> page for users</w:t>
      </w:r>
      <w:r w:rsidR="00F56FBD">
        <w:t>.</w:t>
      </w:r>
    </w:p>
    <w:p w14:paraId="44CEB16D" w14:textId="4EB91765" w:rsidR="00A2513D" w:rsidRDefault="00320B99" w:rsidP="00A2513D">
      <w:pPr>
        <w:ind w:left="720"/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5:</w:t>
      </w:r>
      <w:r w:rsidR="00844319">
        <w:t xml:space="preserve"> The system shall provide the user interface to show the error message: “Incorrect Username &amp; Password. Please try again.</w:t>
      </w:r>
      <w:proofErr w:type="gramStart"/>
      <w:r w:rsidR="00844319">
        <w:t>”.</w:t>
      </w:r>
      <w:proofErr w:type="gramEnd"/>
    </w:p>
    <w:p w14:paraId="4B6D006B" w14:textId="5403B3C7" w:rsidR="00A2513D" w:rsidRPr="002844E2" w:rsidRDefault="00320B99" w:rsidP="00A2513D">
      <w:pPr>
        <w:ind w:left="720"/>
      </w:pPr>
      <w:bookmarkStart w:id="0" w:name="OLE_LINK1"/>
      <w:bookmarkStart w:id="1" w:name="OLE_LINK2"/>
      <w:r w:rsidRPr="0082611C">
        <w:rPr>
          <w:b/>
          <w:bCs/>
        </w:rPr>
        <w:t>SRS-</w:t>
      </w:r>
      <w:r w:rsidR="0082611C" w:rsidRPr="0082611C">
        <w:rPr>
          <w:b/>
          <w:bCs/>
        </w:rPr>
        <w:t>6:</w:t>
      </w:r>
      <w:r w:rsidR="00A2513D">
        <w:t xml:space="preserve"> The system shall provide the user interface to show the login status (e.g. label with </w:t>
      </w:r>
      <w:r>
        <w:t xml:space="preserve">link of </w:t>
      </w:r>
      <w:r w:rsidR="00A2513D">
        <w:t>username</w:t>
      </w:r>
      <w:r>
        <w:t xml:space="preserve"> of each user</w:t>
      </w:r>
      <w:r w:rsidR="002D1641">
        <w:t xml:space="preserve"> or</w:t>
      </w:r>
      <w:r>
        <w:t xml:space="preserve"> label with “Login” and “Register” link</w:t>
      </w:r>
      <w:r w:rsidR="00A2513D">
        <w:t>)</w:t>
      </w:r>
      <w:r w:rsidR="009C2762">
        <w:t>.</w:t>
      </w:r>
    </w:p>
    <w:bookmarkEnd w:id="0"/>
    <w:bookmarkEnd w:id="1"/>
    <w:p w14:paraId="5AB9FD2B" w14:textId="02840E90" w:rsidR="00A2513D" w:rsidRDefault="00E77FD0" w:rsidP="00B328DE">
      <w:r>
        <w:rPr>
          <w:b/>
          <w:bCs/>
        </w:rPr>
        <w:t>URS-</w:t>
      </w:r>
      <w:r w:rsidR="0082611C">
        <w:rPr>
          <w:b/>
          <w:bCs/>
        </w:rPr>
        <w:t>02:</w:t>
      </w:r>
      <w:r>
        <w:t xml:space="preserve"> The </w:t>
      </w:r>
      <w:r w:rsidR="00150F2E">
        <w:t xml:space="preserve">registered </w:t>
      </w:r>
      <w:r>
        <w:t>user can log out from administrator page</w:t>
      </w:r>
      <w:r w:rsidR="00DF2327">
        <w:t>.</w:t>
      </w:r>
    </w:p>
    <w:p w14:paraId="0DEDC0CB" w14:textId="20CF6290" w:rsidR="00A2513D" w:rsidRDefault="00320B99" w:rsidP="00A2513D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 w:rsidR="00B328DE">
        <w:t xml:space="preserve"> </w:t>
      </w:r>
      <w:bookmarkStart w:id="2" w:name="OLE_LINK3"/>
      <w:bookmarkStart w:id="3" w:name="OLE_LINK4"/>
      <w:bookmarkStart w:id="4" w:name="OLE_LINK5"/>
      <w:r w:rsidR="00B328DE">
        <w:t xml:space="preserve">The system shall </w:t>
      </w:r>
      <w:r w:rsidR="00A2513D">
        <w:t xml:space="preserve">provide </w:t>
      </w:r>
      <w:r>
        <w:t>a control</w:t>
      </w:r>
      <w:r w:rsidR="00A2513D">
        <w:t xml:space="preserve"> (e.g. </w:t>
      </w:r>
      <w:r>
        <w:t>button, label with link</w:t>
      </w:r>
      <w:r w:rsidR="00A2513D">
        <w:t>)</w:t>
      </w:r>
      <w:r>
        <w:t xml:space="preserve"> for users to log out.</w:t>
      </w:r>
      <w:bookmarkEnd w:id="2"/>
      <w:bookmarkEnd w:id="3"/>
      <w:bookmarkEnd w:id="4"/>
    </w:p>
    <w:p w14:paraId="71179043" w14:textId="109E74B4" w:rsidR="00320B99" w:rsidRDefault="00320B99" w:rsidP="00320B99">
      <w:pPr>
        <w:ind w:left="720"/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6:</w:t>
      </w:r>
      <w:r>
        <w:t xml:space="preserve"> The system shall provide the user interface to show the login status (e.g. label with link of username of each user</w:t>
      </w:r>
      <w:r w:rsidR="002D1641">
        <w:t xml:space="preserve"> or</w:t>
      </w:r>
      <w:r>
        <w:t xml:space="preserve"> label with “Login” and “Register” link)</w:t>
      </w:r>
      <w:r w:rsidR="009C2762">
        <w:t>.</w:t>
      </w:r>
    </w:p>
    <w:p w14:paraId="504BDC00" w14:textId="6D595F8B" w:rsidR="00B108F8" w:rsidRPr="002844E2" w:rsidRDefault="00B108F8" w:rsidP="00B108F8">
      <w:pPr>
        <w:ind w:left="720"/>
      </w:pPr>
      <w:r>
        <w:rPr>
          <w:b/>
          <w:bCs/>
        </w:rPr>
        <w:t>SRS-</w:t>
      </w:r>
      <w:r w:rsidR="0082611C">
        <w:rPr>
          <w:b/>
          <w:bCs/>
        </w:rPr>
        <w:t>4:</w:t>
      </w:r>
      <w:r>
        <w:t xml:space="preserve"> The system shall provide the main page for users.</w:t>
      </w:r>
    </w:p>
    <w:p w14:paraId="4A708D5D" w14:textId="337A5CE0" w:rsidR="00320B99" w:rsidRDefault="00E77FD0" w:rsidP="005E716D">
      <w:r>
        <w:rPr>
          <w:b/>
          <w:bCs/>
        </w:rPr>
        <w:t>URS-</w:t>
      </w:r>
      <w:r w:rsidR="0082611C">
        <w:rPr>
          <w:b/>
          <w:bCs/>
        </w:rPr>
        <w:t>03:</w:t>
      </w:r>
      <w:r>
        <w:t xml:space="preserve"> The user</w:t>
      </w:r>
      <w:r>
        <w:rPr>
          <w:rFonts w:hint="cs"/>
          <w:cs/>
        </w:rPr>
        <w:t xml:space="preserve"> </w:t>
      </w:r>
      <w:r>
        <w:t>can view a main page</w:t>
      </w:r>
      <w:r w:rsidR="00DF2327">
        <w:t>.</w:t>
      </w:r>
    </w:p>
    <w:p w14:paraId="75D400ED" w14:textId="4322D28B" w:rsidR="00320B99" w:rsidRDefault="005E716D" w:rsidP="00320B99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</w:t>
      </w:r>
      <w:r w:rsidR="00320B99">
        <w:t xml:space="preserve">The system shall provide a control (e.g. </w:t>
      </w:r>
      <w:r w:rsidR="00320B99">
        <w:t>menu bar</w:t>
      </w:r>
      <w:r w:rsidR="00320B99">
        <w:t>)</w:t>
      </w:r>
      <w:r w:rsidR="003617C4">
        <w:t xml:space="preserve"> for users to choose the pages</w:t>
      </w:r>
      <w:proofErr w:type="gramStart"/>
      <w:r w:rsidR="003617C4">
        <w:t>.</w:t>
      </w:r>
      <w:r w:rsidR="00320B99">
        <w:t>.</w:t>
      </w:r>
      <w:proofErr w:type="gramEnd"/>
    </w:p>
    <w:p w14:paraId="33FA9B4A" w14:textId="0E873BFC" w:rsidR="00B108F8" w:rsidRDefault="00B108F8" w:rsidP="00B108F8">
      <w:pPr>
        <w:ind w:left="720"/>
      </w:pPr>
      <w:r>
        <w:rPr>
          <w:b/>
          <w:bCs/>
        </w:rPr>
        <w:t>SRS-</w:t>
      </w:r>
      <w:r w:rsidR="0082611C">
        <w:rPr>
          <w:b/>
          <w:bCs/>
        </w:rPr>
        <w:t>4:</w:t>
      </w:r>
      <w:r>
        <w:t xml:space="preserve"> The system shall provide the main page for users.</w:t>
      </w:r>
    </w:p>
    <w:p w14:paraId="4E11E694" w14:textId="4027CA90" w:rsidR="00F932F3" w:rsidRDefault="00E77FD0" w:rsidP="005E716D">
      <w:r>
        <w:br/>
      </w:r>
      <w:r w:rsidR="007B390A">
        <w:rPr>
          <w:b/>
          <w:bCs/>
        </w:rPr>
        <w:t>URS-</w:t>
      </w:r>
      <w:r w:rsidR="0082611C">
        <w:rPr>
          <w:b/>
          <w:bCs/>
        </w:rPr>
        <w:t>04:</w:t>
      </w:r>
      <w:r>
        <w:t xml:space="preserve"> The user can view a temple’s</w:t>
      </w:r>
      <w:r w:rsidR="003617C4">
        <w:t xml:space="preserve"> annual</w:t>
      </w:r>
      <w:r>
        <w:t xml:space="preserve"> activity</w:t>
      </w:r>
      <w:r w:rsidR="00DF2327">
        <w:t>.</w:t>
      </w:r>
    </w:p>
    <w:p w14:paraId="59A55F98" w14:textId="0A256460" w:rsidR="00854E28" w:rsidRDefault="00854E28" w:rsidP="00854E28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38511D8A" w14:textId="579B96CA" w:rsidR="00854E28" w:rsidRDefault="00854E28" w:rsidP="00854E28">
      <w:pPr>
        <w:ind w:left="720"/>
      </w:pPr>
      <w:r>
        <w:rPr>
          <w:b/>
          <w:bCs/>
        </w:rPr>
        <w:t>SRS-</w:t>
      </w:r>
      <w:r w:rsidR="0082611C">
        <w:rPr>
          <w:b/>
          <w:bCs/>
        </w:rPr>
        <w:t>8:</w:t>
      </w:r>
      <w:r>
        <w:t xml:space="preserve"> The system shall provide a control (e.g. activity menu) for users to choose the type of temple’s activity.</w:t>
      </w:r>
    </w:p>
    <w:p w14:paraId="475E65FF" w14:textId="57E16AD7" w:rsidR="00F932F3" w:rsidRDefault="00854E28" w:rsidP="00854E28">
      <w:pPr>
        <w:ind w:left="720"/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9:</w:t>
      </w:r>
      <w:r>
        <w:t xml:space="preserve"> T</w:t>
      </w:r>
      <w:r>
        <w:t xml:space="preserve">he system shall provide the annual </w:t>
      </w:r>
      <w:r>
        <w:t>activity page</w:t>
      </w:r>
      <w:r>
        <w:t xml:space="preserve"> for users.</w:t>
      </w:r>
    </w:p>
    <w:p w14:paraId="1CE62379" w14:textId="32B590C9" w:rsidR="003617C4" w:rsidRDefault="003617C4" w:rsidP="003617C4">
      <w:r>
        <w:rPr>
          <w:b/>
          <w:bCs/>
        </w:rPr>
        <w:t>URS-</w:t>
      </w:r>
      <w:r w:rsidR="0082611C">
        <w:rPr>
          <w:b/>
          <w:bCs/>
        </w:rPr>
        <w:t>05:</w:t>
      </w:r>
      <w:r>
        <w:t xml:space="preserve"> The user can view a temple’s </w:t>
      </w:r>
      <w:r w:rsidR="00854E28">
        <w:t>other</w:t>
      </w:r>
      <w:r>
        <w:t xml:space="preserve"> activity</w:t>
      </w:r>
      <w:r w:rsidR="00DF2327">
        <w:t>.</w:t>
      </w:r>
    </w:p>
    <w:p w14:paraId="43EB981F" w14:textId="65D4AAE9" w:rsidR="003617C4" w:rsidRDefault="003617C4" w:rsidP="003617C4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49F021A4" w14:textId="3AC8C78D" w:rsidR="00854E28" w:rsidRDefault="00854E28" w:rsidP="00854E28">
      <w:pPr>
        <w:ind w:left="720"/>
      </w:pPr>
      <w:r>
        <w:rPr>
          <w:b/>
          <w:bCs/>
        </w:rPr>
        <w:t>SRS-</w:t>
      </w:r>
      <w:r w:rsidR="00B108F8" w:rsidRPr="0082611C">
        <w:rPr>
          <w:b/>
          <w:bCs/>
        </w:rPr>
        <w:t>8</w:t>
      </w:r>
      <w:r w:rsidR="003617C4" w:rsidRPr="0082611C">
        <w:rPr>
          <w:b/>
          <w:bCs/>
        </w:rPr>
        <w:t xml:space="preserve">: </w:t>
      </w:r>
      <w:r w:rsidR="003617C4">
        <w:t xml:space="preserve">The system </w:t>
      </w:r>
      <w:r>
        <w:t xml:space="preserve">shall provide a control (e.g. </w:t>
      </w:r>
      <w:r>
        <w:t>activity menu</w:t>
      </w:r>
      <w:r>
        <w:t xml:space="preserve">) for users to choose the </w:t>
      </w:r>
      <w:r>
        <w:t>type of temple’s activity</w:t>
      </w:r>
      <w:r>
        <w:t>.</w:t>
      </w:r>
    </w:p>
    <w:p w14:paraId="26868377" w14:textId="6D703AC8" w:rsidR="00854E28" w:rsidRDefault="00854E28" w:rsidP="00854E28">
      <w:pPr>
        <w:ind w:left="720"/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10:</w:t>
      </w:r>
      <w:r>
        <w:t xml:space="preserve"> The system shall provide the other activity page for users.</w:t>
      </w:r>
    </w:p>
    <w:p w14:paraId="0AB28927" w14:textId="77777777" w:rsidR="00854E28" w:rsidRDefault="00854E28" w:rsidP="00854E28">
      <w:pPr>
        <w:ind w:left="720"/>
        <w:rPr>
          <w:rFonts w:hint="cs"/>
          <w:cs/>
        </w:rPr>
      </w:pPr>
    </w:p>
    <w:p w14:paraId="0B7BC8AC" w14:textId="1626AF51" w:rsidR="00F932F3" w:rsidRDefault="00E77FD0" w:rsidP="00854E28">
      <w:pPr>
        <w:ind w:firstLine="720"/>
      </w:pPr>
      <w:r>
        <w:lastRenderedPageBreak/>
        <w:br/>
      </w:r>
      <w:r w:rsidR="003617C4">
        <w:rPr>
          <w:b/>
          <w:bCs/>
        </w:rPr>
        <w:t>URS-</w:t>
      </w:r>
      <w:r w:rsidR="0082611C">
        <w:rPr>
          <w:b/>
          <w:bCs/>
        </w:rPr>
        <w:t>06:</w:t>
      </w:r>
      <w:r>
        <w:t xml:space="preserve"> The user can view a temple’s history</w:t>
      </w:r>
      <w:r w:rsidR="00DF2327">
        <w:t>.</w:t>
      </w:r>
    </w:p>
    <w:p w14:paraId="6227B834" w14:textId="2B73E796" w:rsidR="00905DD5" w:rsidRDefault="00905DD5" w:rsidP="00905DD5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4E443D2A" w14:textId="5728974D" w:rsidR="00F932F3" w:rsidRPr="00905DD5" w:rsidRDefault="00905DD5" w:rsidP="005E716D">
      <w:r>
        <w:rPr>
          <w:cs/>
        </w:rPr>
        <w:tab/>
      </w:r>
      <w:r w:rsidRPr="0082611C">
        <w:rPr>
          <w:b/>
          <w:bCs/>
        </w:rPr>
        <w:t>SRS-</w:t>
      </w:r>
      <w:r w:rsidR="0082611C" w:rsidRPr="0082611C">
        <w:rPr>
          <w:b/>
          <w:bCs/>
        </w:rPr>
        <w:t>11:</w:t>
      </w:r>
      <w:r>
        <w:t xml:space="preserve"> The system shall provide the </w:t>
      </w:r>
      <w:r w:rsidR="00DF2327">
        <w:t>temple’s history page for users.</w:t>
      </w:r>
    </w:p>
    <w:p w14:paraId="23C61CBA" w14:textId="7C2EAB71" w:rsidR="00F932F3" w:rsidRDefault="00E77FD0" w:rsidP="005E716D">
      <w:r>
        <w:br/>
      </w:r>
      <w:r w:rsidR="003617C4">
        <w:rPr>
          <w:b/>
          <w:bCs/>
        </w:rPr>
        <w:t>URS-</w:t>
      </w:r>
      <w:r w:rsidR="0082611C">
        <w:rPr>
          <w:b/>
          <w:bCs/>
        </w:rPr>
        <w:t>07:</w:t>
      </w:r>
      <w:r w:rsidR="00445133">
        <w:t xml:space="preserve"> The </w:t>
      </w:r>
      <w:r w:rsidR="00150F2E">
        <w:t xml:space="preserve">registered </w:t>
      </w:r>
      <w:r w:rsidR="00151F9A">
        <w:t xml:space="preserve">user can ask the </w:t>
      </w:r>
      <w:proofErr w:type="spellStart"/>
      <w:r w:rsidR="00151F9A">
        <w:t>d</w:t>
      </w:r>
      <w:r>
        <w:t>hamma</w:t>
      </w:r>
      <w:proofErr w:type="spellEnd"/>
      <w:r>
        <w:t xml:space="preserve"> question</w:t>
      </w:r>
      <w:r w:rsidR="00DF2327">
        <w:t>.</w:t>
      </w:r>
    </w:p>
    <w:p w14:paraId="4F650A1C" w14:textId="6DC1630C" w:rsidR="00DF2327" w:rsidRDefault="00DF2327" w:rsidP="00DF2327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06446757" w14:textId="1BC78C47" w:rsidR="00151F9A" w:rsidRDefault="00151F9A" w:rsidP="00151F9A">
      <w:pPr>
        <w:ind w:firstLine="720"/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12:</w:t>
      </w:r>
      <w:r>
        <w:t xml:space="preserve"> The system shall provide </w:t>
      </w:r>
      <w:r>
        <w:t xml:space="preserve">question and answer </w:t>
      </w:r>
      <w:proofErr w:type="spellStart"/>
      <w:r>
        <w:t>dhamma</w:t>
      </w:r>
      <w:proofErr w:type="spellEnd"/>
      <w:r>
        <w:t xml:space="preserve"> page for users.</w:t>
      </w:r>
    </w:p>
    <w:p w14:paraId="089DD198" w14:textId="01509B0D" w:rsidR="00151F9A" w:rsidRDefault="00151F9A" w:rsidP="00151F9A">
      <w:pPr>
        <w:ind w:left="720"/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13:</w:t>
      </w:r>
      <w:r w:rsidRPr="0082611C">
        <w:rPr>
          <w:b/>
          <w:bCs/>
        </w:rPr>
        <w:t xml:space="preserve"> </w:t>
      </w:r>
      <w:r>
        <w:t xml:space="preserve">The system shall provide an input interface (e.g. </w:t>
      </w:r>
      <w:proofErr w:type="gramStart"/>
      <w:r>
        <w:t>textbox )</w:t>
      </w:r>
      <w:proofErr w:type="gramEnd"/>
      <w:r>
        <w:t xml:space="preserve"> for users to input their question.</w:t>
      </w:r>
    </w:p>
    <w:p w14:paraId="15320B10" w14:textId="4A9E4464" w:rsidR="00151F9A" w:rsidRPr="00905DD5" w:rsidRDefault="00151F9A" w:rsidP="00151F9A">
      <w:pPr>
        <w:ind w:left="720"/>
        <w:rPr>
          <w:rFonts w:hint="cs"/>
          <w:cs/>
        </w:rPr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14:</w:t>
      </w:r>
      <w:r>
        <w:t xml:space="preserve"> The system shall provide a control (</w:t>
      </w:r>
      <w:proofErr w:type="spellStart"/>
      <w:r>
        <w:t>e.g.button</w:t>
      </w:r>
      <w:proofErr w:type="spellEnd"/>
      <w:r>
        <w:t>) for users to submit their question.</w:t>
      </w:r>
    </w:p>
    <w:p w14:paraId="05A2376F" w14:textId="77777777" w:rsidR="00151F9A" w:rsidRDefault="00151F9A" w:rsidP="00DF2327">
      <w:pPr>
        <w:ind w:firstLine="720"/>
      </w:pPr>
    </w:p>
    <w:p w14:paraId="68AC8B08" w14:textId="067A7378" w:rsidR="00F932F3" w:rsidRDefault="00E77FD0" w:rsidP="005E716D">
      <w:r>
        <w:br/>
      </w:r>
      <w:r w:rsidR="003617C4">
        <w:rPr>
          <w:b/>
          <w:bCs/>
        </w:rPr>
        <w:t>URS-</w:t>
      </w:r>
      <w:r w:rsidR="0082611C">
        <w:rPr>
          <w:b/>
          <w:bCs/>
        </w:rPr>
        <w:t>08:</w:t>
      </w:r>
      <w:r w:rsidR="00445133">
        <w:t xml:space="preserve"> The </w:t>
      </w:r>
      <w:r w:rsidR="00150F2E">
        <w:t xml:space="preserve">registered </w:t>
      </w:r>
      <w:r w:rsidR="00445133">
        <w:t xml:space="preserve">user can </w:t>
      </w:r>
      <w:r w:rsidR="00710DE0">
        <w:t>view</w:t>
      </w:r>
      <w:r w:rsidR="00151F9A">
        <w:t xml:space="preserve"> the </w:t>
      </w:r>
      <w:proofErr w:type="spellStart"/>
      <w:r w:rsidR="00151F9A">
        <w:t>d</w:t>
      </w:r>
      <w:r w:rsidR="00913E8E">
        <w:t>hamma</w:t>
      </w:r>
      <w:proofErr w:type="spellEnd"/>
      <w:r w:rsidR="00913E8E">
        <w:t xml:space="preserve"> answer.</w:t>
      </w:r>
    </w:p>
    <w:p w14:paraId="2134952B" w14:textId="600E25B7" w:rsidR="00151F9A" w:rsidRDefault="00151F9A" w:rsidP="00151F9A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794B5454" w14:textId="40719DE1" w:rsidR="00151F9A" w:rsidRDefault="00151F9A" w:rsidP="00151F9A">
      <w:pPr>
        <w:ind w:firstLine="720"/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12:</w:t>
      </w:r>
      <w:r w:rsidRPr="0082611C">
        <w:rPr>
          <w:b/>
          <w:bCs/>
        </w:rPr>
        <w:t xml:space="preserve"> </w:t>
      </w:r>
      <w:r>
        <w:t xml:space="preserve">The system shall provide question and answer </w:t>
      </w:r>
      <w:proofErr w:type="spellStart"/>
      <w:r>
        <w:t>dhamma</w:t>
      </w:r>
      <w:proofErr w:type="spellEnd"/>
      <w:r>
        <w:t xml:space="preserve"> page for users.</w:t>
      </w:r>
    </w:p>
    <w:p w14:paraId="4FAC548D" w14:textId="040F7627" w:rsidR="00151F9A" w:rsidRDefault="00151F9A" w:rsidP="00151F9A">
      <w:pPr>
        <w:ind w:left="720"/>
        <w:rPr>
          <w:rFonts w:hint="cs"/>
          <w:cs/>
        </w:rPr>
      </w:pPr>
      <w:r w:rsidRPr="0082611C">
        <w:rPr>
          <w:b/>
          <w:bCs/>
        </w:rPr>
        <w:t>SRS-</w:t>
      </w:r>
      <w:r w:rsidR="0082611C" w:rsidRPr="0082611C">
        <w:rPr>
          <w:b/>
          <w:bCs/>
        </w:rPr>
        <w:t>15:</w:t>
      </w:r>
      <w:r>
        <w:t xml:space="preserve"> The system shall provide a user interface (e.g. text area) for user to view the </w:t>
      </w:r>
      <w:proofErr w:type="spellStart"/>
      <w:r>
        <w:t>dhamma</w:t>
      </w:r>
      <w:proofErr w:type="spellEnd"/>
      <w:r>
        <w:t xml:space="preserve"> answer.</w:t>
      </w:r>
      <w:bookmarkStart w:id="5" w:name="_GoBack"/>
      <w:bookmarkEnd w:id="5"/>
    </w:p>
    <w:p w14:paraId="0788337B" w14:textId="223399B4" w:rsidR="00DF2327" w:rsidRDefault="003617C4" w:rsidP="005E716D">
      <w:r>
        <w:rPr>
          <w:b/>
          <w:bCs/>
        </w:rPr>
        <w:t>URS-</w:t>
      </w:r>
      <w:r w:rsidR="0082611C">
        <w:rPr>
          <w:b/>
          <w:bCs/>
        </w:rPr>
        <w:t>09:</w:t>
      </w:r>
      <w:r w:rsidR="00E77FD0">
        <w:t xml:space="preserve"> The user can </w:t>
      </w:r>
      <w:r w:rsidR="007B390A">
        <w:t>view a photo gallery</w:t>
      </w:r>
      <w:r w:rsidR="00913E8E">
        <w:t>.</w:t>
      </w:r>
    </w:p>
    <w:p w14:paraId="532E041E" w14:textId="066AC14B" w:rsidR="001D5E1D" w:rsidRDefault="001D5E1D" w:rsidP="001D5E1D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3FA6519D" w14:textId="6A95C482" w:rsidR="001D5E1D" w:rsidRDefault="001D5E1D" w:rsidP="001D5E1D">
      <w:pPr>
        <w:ind w:firstLine="720"/>
      </w:pPr>
      <w:r w:rsidRPr="0082611C">
        <w:rPr>
          <w:b/>
          <w:bCs/>
        </w:rPr>
        <w:t>SRS-16:</w:t>
      </w:r>
      <w:r>
        <w:t xml:space="preserve"> The system shall provide a photo gallery page for users.</w:t>
      </w:r>
    </w:p>
    <w:p w14:paraId="0A61CC7E" w14:textId="0763FED3" w:rsidR="00DF2327" w:rsidRDefault="003617C4" w:rsidP="005E716D">
      <w:r>
        <w:rPr>
          <w:b/>
          <w:bCs/>
        </w:rPr>
        <w:t>URS-</w:t>
      </w:r>
      <w:r w:rsidR="0082611C">
        <w:rPr>
          <w:b/>
          <w:bCs/>
        </w:rPr>
        <w:t>10:</w:t>
      </w:r>
      <w:r w:rsidR="000432CF">
        <w:t xml:space="preserve"> The user can view a </w:t>
      </w:r>
      <w:r w:rsidR="000432CF">
        <w:t>video</w:t>
      </w:r>
      <w:r w:rsidR="000432CF">
        <w:t xml:space="preserve"> gallery</w:t>
      </w:r>
      <w:r w:rsidR="00913E8E">
        <w:t>.</w:t>
      </w:r>
    </w:p>
    <w:p w14:paraId="59ED5972" w14:textId="65F1ACAF" w:rsidR="001D5E1D" w:rsidRDefault="001D5E1D" w:rsidP="001D5E1D">
      <w:pPr>
        <w:ind w:firstLine="720"/>
      </w:pPr>
      <w:r>
        <w:rPr>
          <w:b/>
          <w:bCs/>
        </w:rPr>
        <w:t>SRS-</w:t>
      </w:r>
      <w:r w:rsidR="0082611C"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074E17A2" w14:textId="098CF861" w:rsidR="001D5E1D" w:rsidRDefault="001D5E1D" w:rsidP="001D5E1D">
      <w:pPr>
        <w:ind w:firstLine="720"/>
      </w:pPr>
      <w:r w:rsidRPr="0082611C">
        <w:rPr>
          <w:b/>
          <w:bCs/>
        </w:rPr>
        <w:t>SRS-17</w:t>
      </w:r>
      <w:r w:rsidRPr="0082611C">
        <w:rPr>
          <w:b/>
          <w:bCs/>
        </w:rPr>
        <w:t>:</w:t>
      </w:r>
      <w:r>
        <w:t xml:space="preserve"> The system shall provide a </w:t>
      </w:r>
      <w:r>
        <w:t>video</w:t>
      </w:r>
      <w:r>
        <w:t xml:space="preserve"> gallery page for users.</w:t>
      </w:r>
    </w:p>
    <w:p w14:paraId="43EA3C0C" w14:textId="273A6C93" w:rsidR="00F932F3" w:rsidRDefault="007B390A" w:rsidP="005E716D">
      <w:r>
        <w:rPr>
          <w:b/>
          <w:bCs/>
        </w:rPr>
        <w:t>URS-</w:t>
      </w:r>
      <w:r w:rsidR="0082611C">
        <w:rPr>
          <w:b/>
          <w:bCs/>
        </w:rPr>
        <w:t>11:</w:t>
      </w:r>
      <w:r>
        <w:t xml:space="preserve"> The user can view a temple’s map</w:t>
      </w:r>
      <w:r w:rsidR="00913E8E">
        <w:t>.</w:t>
      </w:r>
    </w:p>
    <w:p w14:paraId="2F1E2845" w14:textId="614A43D0" w:rsidR="0082611C" w:rsidRDefault="0082611C" w:rsidP="0082611C">
      <w:pPr>
        <w:ind w:firstLine="720"/>
      </w:pPr>
      <w:r>
        <w:rPr>
          <w:b/>
          <w:bCs/>
        </w:rPr>
        <w:t>SRS-</w:t>
      </w:r>
      <w:r>
        <w:rPr>
          <w:b/>
          <w:bCs/>
        </w:rPr>
        <w:t>7:</w:t>
      </w:r>
      <w:r>
        <w:t xml:space="preserve"> The system shall provide a control (e.g. menu bar) for users to choose the pages.</w:t>
      </w:r>
    </w:p>
    <w:p w14:paraId="063AECB8" w14:textId="2EA9D41D" w:rsidR="001D5E1D" w:rsidRDefault="0082611C" w:rsidP="0082611C">
      <w:pPr>
        <w:ind w:firstLine="720"/>
      </w:pPr>
      <w:r w:rsidRPr="0082611C">
        <w:rPr>
          <w:b/>
          <w:bCs/>
        </w:rPr>
        <w:t>SRS-18:</w:t>
      </w:r>
      <w:r>
        <w:t xml:space="preserve"> The system shall provide the contact us page </w:t>
      </w:r>
      <w:r>
        <w:t>for users.</w:t>
      </w:r>
    </w:p>
    <w:p w14:paraId="443B1F12" w14:textId="3F6474CF" w:rsidR="0082611C" w:rsidRDefault="0082611C" w:rsidP="0082611C">
      <w:pPr>
        <w:ind w:left="720"/>
      </w:pPr>
      <w:r w:rsidRPr="0082611C">
        <w:rPr>
          <w:b/>
          <w:bCs/>
        </w:rPr>
        <w:t>SRS-19:</w:t>
      </w:r>
      <w:r>
        <w:t xml:space="preserve"> The system shall provide an interface (e.g. google map </w:t>
      </w:r>
      <w:proofErr w:type="spellStart"/>
      <w:proofErr w:type="gramStart"/>
      <w:r>
        <w:t>api</w:t>
      </w:r>
      <w:proofErr w:type="spellEnd"/>
      <w:proofErr w:type="gramEnd"/>
      <w:r>
        <w:t>) for users to show the temple location on the map</w:t>
      </w:r>
      <w:r w:rsidR="00990CD0">
        <w:t xml:space="preserve"> interface</w:t>
      </w:r>
      <w:r>
        <w:t>.</w:t>
      </w:r>
    </w:p>
    <w:p w14:paraId="0FA26234" w14:textId="77777777" w:rsidR="0082611C" w:rsidRDefault="0082611C" w:rsidP="0082611C">
      <w:pPr>
        <w:ind w:left="720"/>
      </w:pPr>
    </w:p>
    <w:p w14:paraId="639E0F86" w14:textId="77777777" w:rsidR="0082611C" w:rsidRPr="00DF2327" w:rsidRDefault="0082611C" w:rsidP="0082611C">
      <w:pPr>
        <w:ind w:left="720"/>
      </w:pPr>
    </w:p>
    <w:p w14:paraId="6B44A698" w14:textId="76B836E9" w:rsidR="007B390A" w:rsidRDefault="007B390A" w:rsidP="005E716D">
      <w:r>
        <w:rPr>
          <w:b/>
          <w:bCs/>
        </w:rPr>
        <w:lastRenderedPageBreak/>
        <w:t>URS-</w:t>
      </w:r>
      <w:r w:rsidR="00336191">
        <w:rPr>
          <w:b/>
          <w:bCs/>
        </w:rPr>
        <w:t>12:</w:t>
      </w:r>
      <w:r>
        <w:t xml:space="preserve"> The user can </w:t>
      </w:r>
      <w:r w:rsidR="000432CF">
        <w:t xml:space="preserve">view a contact </w:t>
      </w:r>
      <w:r w:rsidR="00247ACD">
        <w:t>us</w:t>
      </w:r>
      <w:r w:rsidR="000432CF">
        <w:t xml:space="preserve"> page</w:t>
      </w:r>
      <w:r w:rsidR="00913E8E">
        <w:t>.</w:t>
      </w:r>
    </w:p>
    <w:p w14:paraId="48C3CA51" w14:textId="77777777" w:rsidR="0082611C" w:rsidRDefault="0082611C" w:rsidP="0082611C">
      <w:pPr>
        <w:ind w:firstLine="720"/>
      </w:pPr>
      <w:r>
        <w:rPr>
          <w:b/>
          <w:bCs/>
        </w:rPr>
        <w:t>SRS-7:</w:t>
      </w:r>
      <w:r>
        <w:t xml:space="preserve"> The system shall provide a control (e.g. menu bar) for users to choose the pages.</w:t>
      </w:r>
    </w:p>
    <w:p w14:paraId="6C530A6C" w14:textId="141F833B" w:rsidR="0082611C" w:rsidRDefault="0082611C" w:rsidP="00336191">
      <w:pPr>
        <w:ind w:firstLine="720"/>
        <w:rPr>
          <w:rFonts w:hint="cs"/>
          <w:cs/>
        </w:rPr>
      </w:pPr>
      <w:r w:rsidRPr="0082611C">
        <w:rPr>
          <w:b/>
          <w:bCs/>
        </w:rPr>
        <w:t>SRS-18:</w:t>
      </w:r>
      <w:r>
        <w:t xml:space="preserve"> The system shall provide the contact us page for users.</w:t>
      </w:r>
    </w:p>
    <w:p w14:paraId="40FA6672" w14:textId="3AD540AD" w:rsidR="00DF2327" w:rsidRDefault="00EB07E4">
      <w:r>
        <w:rPr>
          <w:b/>
        </w:rPr>
        <w:t>URS-</w:t>
      </w:r>
      <w:r w:rsidR="00336191">
        <w:rPr>
          <w:b/>
        </w:rPr>
        <w:t>13:</w:t>
      </w:r>
      <w:r w:rsidR="009D218D">
        <w:t xml:space="preserve"> The user can </w:t>
      </w:r>
      <w:r w:rsidR="00336191">
        <w:t>access</w:t>
      </w:r>
      <w:r w:rsidR="009D218D">
        <w:t xml:space="preserve"> </w:t>
      </w:r>
      <w:r w:rsidR="00336191">
        <w:t>the temple’s Facebook page.</w:t>
      </w:r>
    </w:p>
    <w:p w14:paraId="7B63A377" w14:textId="3AB5707D" w:rsidR="00336191" w:rsidRDefault="00336191" w:rsidP="00336191">
      <w:pPr>
        <w:ind w:firstLine="720"/>
      </w:pPr>
      <w:r>
        <w:rPr>
          <w:b/>
          <w:bCs/>
        </w:rPr>
        <w:t>SRS-19</w:t>
      </w:r>
      <w:r>
        <w:rPr>
          <w:b/>
          <w:bCs/>
        </w:rPr>
        <w:t>:</w:t>
      </w:r>
      <w:r>
        <w:t xml:space="preserve"> The system shall provide a control (e.g. </w:t>
      </w:r>
      <w:r>
        <w:t>Facebook icon</w:t>
      </w:r>
      <w:r>
        <w:t>)</w:t>
      </w:r>
      <w:r>
        <w:t xml:space="preserve"> for users to choose</w:t>
      </w:r>
      <w:r>
        <w:t>.</w:t>
      </w:r>
    </w:p>
    <w:p w14:paraId="1B112275" w14:textId="0DA922C7" w:rsidR="00336191" w:rsidRDefault="0032131C" w:rsidP="0032131C">
      <w:pPr>
        <w:ind w:firstLine="720"/>
      </w:pPr>
      <w:r w:rsidRPr="0032131C">
        <w:rPr>
          <w:b/>
          <w:bCs/>
        </w:rPr>
        <w:t>SRS-20:</w:t>
      </w:r>
      <w:r>
        <w:t xml:space="preserve"> The system shall provide the temple’s Facebook page to users.</w:t>
      </w:r>
    </w:p>
    <w:p w14:paraId="0910D16B" w14:textId="1D474155" w:rsidR="00150F2E" w:rsidRDefault="00445133">
      <w:r>
        <w:rPr>
          <w:b/>
        </w:rPr>
        <w:t>URS-</w:t>
      </w:r>
      <w:r w:rsidR="009C2762">
        <w:rPr>
          <w:b/>
        </w:rPr>
        <w:t>14:</w:t>
      </w:r>
      <w:r w:rsidR="000E3C97">
        <w:t xml:space="preserve"> The user can register to be a registered user.</w:t>
      </w:r>
    </w:p>
    <w:p w14:paraId="126E5435" w14:textId="7BB9200C" w:rsidR="009C2762" w:rsidRDefault="009C2762" w:rsidP="009C2762">
      <w:pPr>
        <w:ind w:left="720"/>
      </w:pPr>
      <w:r w:rsidRPr="0082611C">
        <w:rPr>
          <w:b/>
          <w:bCs/>
        </w:rPr>
        <w:t>SRS-6:</w:t>
      </w:r>
      <w:r>
        <w:t xml:space="preserve"> The system shall provide the user interface to show the login status (e.g. label with link of username of each user</w:t>
      </w:r>
      <w:r w:rsidR="002D1641">
        <w:t xml:space="preserve"> or</w:t>
      </w:r>
      <w:r>
        <w:t xml:space="preserve"> label with “Login” and “Register” </w:t>
      </w:r>
      <w:r>
        <w:t>link).</w:t>
      </w:r>
    </w:p>
    <w:p w14:paraId="57D44822" w14:textId="753CEDA8" w:rsidR="00251FA9" w:rsidRDefault="00251FA9" w:rsidP="009C2762">
      <w:pPr>
        <w:ind w:left="720"/>
      </w:pPr>
      <w:r w:rsidRPr="00251FA9">
        <w:rPr>
          <w:b/>
          <w:bCs/>
        </w:rPr>
        <w:t>SRS-</w:t>
      </w:r>
      <w:r>
        <w:rPr>
          <w:b/>
          <w:bCs/>
        </w:rPr>
        <w:t>21</w:t>
      </w:r>
      <w:r w:rsidRPr="00251FA9">
        <w:rPr>
          <w:b/>
          <w:bCs/>
        </w:rPr>
        <w:t>:</w:t>
      </w:r>
      <w:r>
        <w:t xml:space="preserve"> The system shall provide the register page to users.</w:t>
      </w:r>
    </w:p>
    <w:p w14:paraId="53D59721" w14:textId="1F0444B9" w:rsidR="00251FA9" w:rsidRDefault="00251FA9" w:rsidP="009C2762">
      <w:pPr>
        <w:ind w:left="720"/>
      </w:pPr>
      <w:r w:rsidRPr="00C82456">
        <w:rPr>
          <w:b/>
          <w:bCs/>
        </w:rPr>
        <w:t xml:space="preserve">SRS-22: </w:t>
      </w:r>
      <w:r>
        <w:t>The system shall provide an input interface (e.g. textbox) for user to input their information for register to the system.</w:t>
      </w:r>
    </w:p>
    <w:p w14:paraId="5629DCB1" w14:textId="5479F865" w:rsidR="00251FA9" w:rsidRDefault="00251FA9" w:rsidP="009C2762">
      <w:pPr>
        <w:ind w:left="720"/>
      </w:pPr>
      <w:r>
        <w:rPr>
          <w:b/>
          <w:bCs/>
        </w:rPr>
        <w:t>SRS</w:t>
      </w:r>
      <w:r w:rsidRPr="00C82456">
        <w:rPr>
          <w:b/>
          <w:bCs/>
        </w:rPr>
        <w:t>-23:</w:t>
      </w:r>
      <w:r>
        <w:t xml:space="preserve"> The system shall provide a control (e.g. button) for user to submit their information.</w:t>
      </w:r>
    </w:p>
    <w:p w14:paraId="403BE2D6" w14:textId="31938A4A" w:rsidR="00251FA9" w:rsidRDefault="00251FA9" w:rsidP="009C2762">
      <w:pPr>
        <w:ind w:left="720"/>
      </w:pPr>
      <w:r>
        <w:rPr>
          <w:b/>
          <w:bCs/>
        </w:rPr>
        <w:t>SRS-</w:t>
      </w:r>
      <w:r w:rsidR="00C82456" w:rsidRPr="00C82456">
        <w:rPr>
          <w:b/>
          <w:bCs/>
        </w:rPr>
        <w:t xml:space="preserve">24: </w:t>
      </w:r>
      <w:r w:rsidR="00C82456">
        <w:t>The system shall validate the use’s information.</w:t>
      </w:r>
    </w:p>
    <w:p w14:paraId="29A171B2" w14:textId="4E880072" w:rsidR="00C82456" w:rsidRPr="00C82456" w:rsidRDefault="00C82456" w:rsidP="009C2762">
      <w:pPr>
        <w:ind w:left="720"/>
      </w:pPr>
      <w:r>
        <w:rPr>
          <w:b/>
          <w:bCs/>
        </w:rPr>
        <w:t xml:space="preserve">SRS-25: </w:t>
      </w:r>
      <w:r w:rsidRPr="00C82456">
        <w:t>The system shall provide an interface to show the completion message (“Register Successful).</w:t>
      </w:r>
    </w:p>
    <w:p w14:paraId="52F815EF" w14:textId="67FADAD1" w:rsidR="009C2762" w:rsidRDefault="00C82456" w:rsidP="00C82456">
      <w:pPr>
        <w:ind w:left="720"/>
      </w:pPr>
      <w:r>
        <w:rPr>
          <w:b/>
          <w:bCs/>
        </w:rPr>
        <w:t xml:space="preserve">SRS-26: </w:t>
      </w:r>
      <w:r w:rsidRPr="00C82456">
        <w:t xml:space="preserve">The system shall provide an interface to show the error message (“Register Unsuccessful, Please try </w:t>
      </w:r>
      <w:proofErr w:type="gramStart"/>
      <w:r w:rsidRPr="00C82456">
        <w:t>again !</w:t>
      </w:r>
      <w:proofErr w:type="gramEnd"/>
      <w:r w:rsidRPr="00C82456">
        <w:t>”).</w:t>
      </w:r>
    </w:p>
    <w:p w14:paraId="653EAAD8" w14:textId="1DA95FDD" w:rsidR="00150F2E" w:rsidRDefault="000432CF">
      <w:r w:rsidRPr="00C82456">
        <w:rPr>
          <w:b/>
          <w:bCs/>
        </w:rPr>
        <w:t>URS-</w:t>
      </w:r>
      <w:r w:rsidR="00C82456" w:rsidRPr="00C82456">
        <w:rPr>
          <w:b/>
          <w:bCs/>
        </w:rPr>
        <w:t>15:</w:t>
      </w:r>
      <w:r>
        <w:t xml:space="preserve"> The administrator user can update temple’s history</w:t>
      </w:r>
      <w:r w:rsidR="00C82456">
        <w:t>.</w:t>
      </w:r>
    </w:p>
    <w:p w14:paraId="5EA3DA21" w14:textId="2A35CDB4" w:rsidR="000432CF" w:rsidRDefault="000432CF">
      <w:r>
        <w:t>URS-</w:t>
      </w:r>
      <w:proofErr w:type="gramStart"/>
      <w:r>
        <w:t>1</w:t>
      </w:r>
      <w:r w:rsidR="00E23D38">
        <w:t>6</w:t>
      </w:r>
      <w:r>
        <w:t xml:space="preserve"> :</w:t>
      </w:r>
      <w:proofErr w:type="gramEnd"/>
      <w:r>
        <w:t xml:space="preserve"> The administrator user can update temple’s news</w:t>
      </w:r>
    </w:p>
    <w:p w14:paraId="2DA2A90F" w14:textId="3167E5C1" w:rsidR="000432CF" w:rsidRDefault="000432CF">
      <w:r>
        <w:t>URS-</w:t>
      </w:r>
      <w:proofErr w:type="gramStart"/>
      <w:r>
        <w:t>1</w:t>
      </w:r>
      <w:r w:rsidR="00E23D38">
        <w:t>7</w:t>
      </w:r>
      <w:r>
        <w:t xml:space="preserve"> :</w:t>
      </w:r>
      <w:proofErr w:type="gramEnd"/>
      <w:r>
        <w:t xml:space="preserve"> The administrator user can update temple’s annual activity</w:t>
      </w:r>
    </w:p>
    <w:p w14:paraId="0956614F" w14:textId="03881F9D" w:rsidR="000432CF" w:rsidRDefault="000432CF">
      <w:r>
        <w:t>URS-</w:t>
      </w:r>
      <w:proofErr w:type="gramStart"/>
      <w:r>
        <w:t>1</w:t>
      </w:r>
      <w:r w:rsidR="00E23D38">
        <w:t>8</w:t>
      </w:r>
      <w:r>
        <w:t xml:space="preserve"> :</w:t>
      </w:r>
      <w:proofErr w:type="gramEnd"/>
      <w:r>
        <w:t xml:space="preserve"> The administrator user can update temple’s other activity</w:t>
      </w:r>
    </w:p>
    <w:p w14:paraId="5CC06273" w14:textId="3D91DD4C" w:rsidR="000432CF" w:rsidRDefault="00E23D38">
      <w:r>
        <w:t>URS-</w:t>
      </w:r>
      <w:proofErr w:type="gramStart"/>
      <w:r>
        <w:t>19</w:t>
      </w:r>
      <w:r w:rsidR="003617C4">
        <w:t xml:space="preserve"> </w:t>
      </w:r>
      <w:r w:rsidR="000432CF">
        <w:t>:</w:t>
      </w:r>
      <w:proofErr w:type="gramEnd"/>
      <w:r w:rsidR="000432CF">
        <w:t xml:space="preserve"> The administrator user can update temple’s </w:t>
      </w:r>
      <w:r w:rsidR="00710DE0">
        <w:t xml:space="preserve">photo </w:t>
      </w:r>
      <w:r w:rsidR="000432CF">
        <w:t>gallery</w:t>
      </w:r>
    </w:p>
    <w:p w14:paraId="3A95C0B0" w14:textId="75C98589" w:rsidR="00710DE0" w:rsidRDefault="00E23D38" w:rsidP="00710DE0">
      <w:r>
        <w:t>URS-</w:t>
      </w:r>
      <w:proofErr w:type="gramStart"/>
      <w:r>
        <w:t>20</w:t>
      </w:r>
      <w:r w:rsidR="00710DE0">
        <w:t xml:space="preserve"> :</w:t>
      </w:r>
      <w:proofErr w:type="gramEnd"/>
      <w:r w:rsidR="00710DE0">
        <w:t xml:space="preserve"> The administrator user can update temple’s </w:t>
      </w:r>
      <w:r w:rsidR="00710DE0">
        <w:t xml:space="preserve">video </w:t>
      </w:r>
      <w:r w:rsidR="00710DE0">
        <w:t>gallery</w:t>
      </w:r>
    </w:p>
    <w:p w14:paraId="733E6013" w14:textId="6A31441A" w:rsidR="00710DE0" w:rsidRDefault="00710DE0" w:rsidP="00710DE0">
      <w:r>
        <w:t>URS-</w:t>
      </w:r>
      <w:proofErr w:type="gramStart"/>
      <w:r w:rsidR="00E23D38">
        <w:t>21</w:t>
      </w:r>
      <w:r>
        <w:t xml:space="preserve"> :</w:t>
      </w:r>
      <w:proofErr w:type="gramEnd"/>
      <w:r>
        <w:t xml:space="preserve"> The administrator user can update temple’s </w:t>
      </w:r>
      <w:proofErr w:type="spellStart"/>
      <w:r>
        <w:t>Dhammar</w:t>
      </w:r>
      <w:proofErr w:type="spellEnd"/>
      <w:r>
        <w:t xml:space="preserve"> lesson</w:t>
      </w:r>
    </w:p>
    <w:p w14:paraId="1BE425A6" w14:textId="6E03E8A8" w:rsidR="00151F9A" w:rsidRDefault="00E23D38" w:rsidP="00710DE0">
      <w:r>
        <w:t>URS-</w:t>
      </w:r>
      <w:proofErr w:type="gramStart"/>
      <w:r>
        <w:t>22</w:t>
      </w:r>
      <w:r w:rsidR="00151F9A">
        <w:t xml:space="preserve"> :</w:t>
      </w:r>
      <w:proofErr w:type="gramEnd"/>
      <w:r w:rsidR="00151F9A">
        <w:t xml:space="preserve"> The administrator user can </w:t>
      </w:r>
      <w:r w:rsidR="00151F9A">
        <w:t>approve</w:t>
      </w:r>
      <w:r w:rsidR="00151F9A">
        <w:t xml:space="preserve"> the user’s </w:t>
      </w:r>
      <w:proofErr w:type="spellStart"/>
      <w:r w:rsidR="00151F9A">
        <w:t>Dhammar</w:t>
      </w:r>
      <w:proofErr w:type="spellEnd"/>
      <w:r w:rsidR="00151F9A">
        <w:t xml:space="preserve"> question</w:t>
      </w:r>
    </w:p>
    <w:p w14:paraId="25A34D2D" w14:textId="7A74B926" w:rsidR="00710DE0" w:rsidRDefault="00E23D38" w:rsidP="00710DE0">
      <w:r>
        <w:t>URS-</w:t>
      </w:r>
      <w:proofErr w:type="gramStart"/>
      <w:r>
        <w:t>23</w:t>
      </w:r>
      <w:r w:rsidR="00710DE0">
        <w:t xml:space="preserve"> :</w:t>
      </w:r>
      <w:proofErr w:type="gramEnd"/>
      <w:r w:rsidR="00710DE0">
        <w:t xml:space="preserve"> The administrator user can answer the user’s </w:t>
      </w:r>
      <w:proofErr w:type="spellStart"/>
      <w:r w:rsidR="00710DE0">
        <w:t>Dhammar</w:t>
      </w:r>
      <w:proofErr w:type="spellEnd"/>
      <w:r w:rsidR="00710DE0">
        <w:t xml:space="preserve"> question</w:t>
      </w:r>
    </w:p>
    <w:p w14:paraId="75A5F68A" w14:textId="0FEB6FFF" w:rsidR="000E3C97" w:rsidRDefault="00E23D38" w:rsidP="000E3C97">
      <w:r>
        <w:rPr>
          <w:b/>
          <w:bCs/>
        </w:rPr>
        <w:t>URS-</w:t>
      </w:r>
      <w:proofErr w:type="gramStart"/>
      <w:r>
        <w:rPr>
          <w:b/>
          <w:bCs/>
        </w:rPr>
        <w:t>24</w:t>
      </w:r>
      <w:r w:rsidR="000E3C97">
        <w:rPr>
          <w:b/>
          <w:bCs/>
        </w:rPr>
        <w:t xml:space="preserve"> </w:t>
      </w:r>
      <w:r w:rsidR="000E3C97">
        <w:t>:</w:t>
      </w:r>
      <w:proofErr w:type="gramEnd"/>
      <w:r w:rsidR="000E3C97">
        <w:t xml:space="preserve"> The registered user can </w:t>
      </w:r>
      <w:r w:rsidR="000E3C97">
        <w:t>update their user profile.</w:t>
      </w:r>
    </w:p>
    <w:p w14:paraId="5D84CE09" w14:textId="77777777" w:rsidR="00151F9A" w:rsidRDefault="00151F9A" w:rsidP="00710DE0">
      <w:pPr>
        <w:rPr>
          <w:rFonts w:hint="cs"/>
          <w:cs/>
        </w:rPr>
      </w:pPr>
    </w:p>
    <w:p w14:paraId="6B13D77A" w14:textId="77777777" w:rsidR="00710DE0" w:rsidRDefault="00710DE0" w:rsidP="00710DE0"/>
    <w:p w14:paraId="7B670773" w14:textId="77777777" w:rsidR="00710DE0" w:rsidRDefault="00710DE0"/>
    <w:p w14:paraId="09EA5BFD" w14:textId="77777777" w:rsidR="000432CF" w:rsidRDefault="000432CF">
      <w:pPr>
        <w:rPr>
          <w:rFonts w:hint="cs"/>
          <w:cs/>
        </w:rPr>
      </w:pPr>
    </w:p>
    <w:p w14:paraId="05429AD2" w14:textId="77777777" w:rsidR="00F932F3" w:rsidRDefault="00F932F3"/>
    <w:p w14:paraId="43B80430" w14:textId="3C5E35CC" w:rsidR="00EB07E4" w:rsidRPr="00EB07E4" w:rsidRDefault="00445133">
      <w:r>
        <w:br/>
      </w:r>
      <w:r w:rsidR="00EB07E4">
        <w:br/>
      </w:r>
    </w:p>
    <w:sectPr w:rsidR="00EB07E4" w:rsidRPr="00EB07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IxNTUzsjAysjRR0lEKTi0uzszPAykwrAUAKpwYqCwAAAA="/>
  </w:docVars>
  <w:rsids>
    <w:rsidRoot w:val="00E77FD0"/>
    <w:rsid w:val="000432CF"/>
    <w:rsid w:val="000E3C97"/>
    <w:rsid w:val="00150F2E"/>
    <w:rsid w:val="00151F9A"/>
    <w:rsid w:val="00180CE7"/>
    <w:rsid w:val="001D5E1D"/>
    <w:rsid w:val="00247ACD"/>
    <w:rsid w:val="00251FA9"/>
    <w:rsid w:val="002844E2"/>
    <w:rsid w:val="002A4588"/>
    <w:rsid w:val="002D1641"/>
    <w:rsid w:val="00320B99"/>
    <w:rsid w:val="0032131C"/>
    <w:rsid w:val="00336191"/>
    <w:rsid w:val="003617C4"/>
    <w:rsid w:val="00367311"/>
    <w:rsid w:val="004301BC"/>
    <w:rsid w:val="00445133"/>
    <w:rsid w:val="00510ED8"/>
    <w:rsid w:val="005E716D"/>
    <w:rsid w:val="00710DE0"/>
    <w:rsid w:val="007B390A"/>
    <w:rsid w:val="0082611C"/>
    <w:rsid w:val="00844319"/>
    <w:rsid w:val="00854E28"/>
    <w:rsid w:val="00905DD5"/>
    <w:rsid w:val="00913E8E"/>
    <w:rsid w:val="00990CD0"/>
    <w:rsid w:val="009C2762"/>
    <w:rsid w:val="009D218D"/>
    <w:rsid w:val="00A2513D"/>
    <w:rsid w:val="00B108F8"/>
    <w:rsid w:val="00B328DE"/>
    <w:rsid w:val="00C82456"/>
    <w:rsid w:val="00D302F8"/>
    <w:rsid w:val="00DF2327"/>
    <w:rsid w:val="00E203E6"/>
    <w:rsid w:val="00E23D38"/>
    <w:rsid w:val="00E77FD0"/>
    <w:rsid w:val="00EB07E4"/>
    <w:rsid w:val="00F56FBD"/>
    <w:rsid w:val="00F82968"/>
    <w:rsid w:val="00F932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D81D7B0"/>
  <w15:docId w15:val="{AF34332D-86A2-4F07-8EE6-95A38F1DD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20B99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812</Words>
  <Characters>4634</Characters>
  <Application>Microsoft Office Word</Application>
  <DocSecurity>0</DocSecurity>
  <Lines>38</Lines>
  <Paragraphs>1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KORN SAMUTPHET</dc:creator>
  <cp:keywords/>
  <dc:description/>
  <cp:lastModifiedBy>TuA sasujit</cp:lastModifiedBy>
  <cp:revision>27</cp:revision>
  <dcterms:created xsi:type="dcterms:W3CDTF">2015-04-12T05:12:00Z</dcterms:created>
  <dcterms:modified xsi:type="dcterms:W3CDTF">2015-04-12T10:34:00Z</dcterms:modified>
</cp:coreProperties>
</file>